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dene haripersa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de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ipersa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 Shadowood Lane, Northfield, IL, USA Chicago,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deneharipersa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2237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min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